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3A23" w:rsidRPr="002E2D11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2E2D11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Hinsdale Select Board</w:t>
      </w:r>
    </w:p>
    <w:p w:rsidR="00FE3A23" w:rsidRPr="002E2D11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2E2D11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Meeting Agenda</w:t>
      </w:r>
    </w:p>
    <w:p w:rsidR="00FE3A23" w:rsidRPr="002937B2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FE3A23" w:rsidRPr="002937B2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Date:</w:t>
      </w:r>
      <w:r>
        <w:rPr>
          <w:rFonts w:ascii="Times New Roman" w:eastAsia="Times New Roman" w:hAnsi="Times New Roman" w:cs="Times New Roman"/>
          <w:color w:val="000000" w:themeColor="text1"/>
        </w:rPr>
        <w:tab/>
        <w:t xml:space="preserve"> March 27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>, 2024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Time: 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ab/>
        <w:t xml:space="preserve"> 6:30 pm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Place: 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ab/>
        <w:t xml:space="preserve"> Hinsdale Town Hall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ab/>
        <w:t xml:space="preserve"> 1</w:t>
      </w:r>
      <w:r w:rsidRPr="009904BB">
        <w:rPr>
          <w:rFonts w:ascii="Times New Roman" w:eastAsia="Times New Roman" w:hAnsi="Times New Roman" w:cs="Times New Roman"/>
          <w:color w:val="000000" w:themeColor="text1"/>
          <w:vertAlign w:val="superscript"/>
        </w:rPr>
        <w:t>st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 Floor Community Room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              39 South St, Hinsdale MA</w:t>
      </w:r>
    </w:p>
    <w:p w:rsidR="00FE3A23" w:rsidRPr="009904BB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 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Agenda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 </w:t>
      </w:r>
    </w:p>
    <w:p w:rsidR="00FE3A23" w:rsidRPr="009904BB" w:rsidRDefault="00FE3A23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Open Meeting</w:t>
      </w:r>
    </w:p>
    <w:p w:rsidR="00FE3A23" w:rsidRDefault="00FE3A23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Review/Approv</w:t>
      </w:r>
      <w:r>
        <w:rPr>
          <w:rFonts w:ascii="Times New Roman" w:eastAsia="Times New Roman" w:hAnsi="Times New Roman" w:cs="Times New Roman"/>
          <w:color w:val="000000" w:themeColor="text1"/>
        </w:rPr>
        <w:t>e Previous Meeting Minutes- 2/28/24 (Public Hearing Minutes) &amp; 3/13/24</w:t>
      </w:r>
    </w:p>
    <w:p w:rsidR="00FE3A23" w:rsidRDefault="00D37EA7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Appoint Dominic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Crupi</w:t>
      </w:r>
      <w:proofErr w:type="spellEnd"/>
      <w:r>
        <w:rPr>
          <w:rFonts w:ascii="Times New Roman" w:eastAsia="Times New Roman" w:hAnsi="Times New Roman" w:cs="Times New Roman"/>
          <w:color w:val="000000" w:themeColor="text1"/>
        </w:rPr>
        <w:t xml:space="preserve"> as Sergeant of the Hinsdale Police Department</w:t>
      </w:r>
    </w:p>
    <w:p w:rsidR="00136AE4" w:rsidRDefault="00136AE4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Approve </w:t>
      </w:r>
      <w:r w:rsidR="00D37EA7">
        <w:rPr>
          <w:rFonts w:ascii="Times New Roman" w:eastAsia="Times New Roman" w:hAnsi="Times New Roman" w:cs="Times New Roman"/>
          <w:color w:val="000000" w:themeColor="text1"/>
        </w:rPr>
        <w:t>Business C</w:t>
      </w:r>
      <w:r w:rsidR="00FE3A23">
        <w:rPr>
          <w:rFonts w:ascii="Times New Roman" w:eastAsia="Times New Roman" w:hAnsi="Times New Roman" w:cs="Times New Roman"/>
          <w:color w:val="000000" w:themeColor="text1"/>
        </w:rPr>
        <w:t>ertificate</w:t>
      </w:r>
      <w:r>
        <w:rPr>
          <w:rFonts w:ascii="Times New Roman" w:eastAsia="Times New Roman" w:hAnsi="Times New Roman" w:cs="Times New Roman"/>
          <w:color w:val="000000" w:themeColor="text1"/>
        </w:rPr>
        <w:t>s</w:t>
      </w:r>
    </w:p>
    <w:p w:rsidR="00FE3A23" w:rsidRDefault="00FE3A23" w:rsidP="00D37EA7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Colleen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Passetto</w:t>
      </w:r>
      <w:proofErr w:type="spellEnd"/>
      <w:r>
        <w:rPr>
          <w:rFonts w:ascii="Times New Roman" w:eastAsia="Times New Roman" w:hAnsi="Times New Roman" w:cs="Times New Roman"/>
          <w:color w:val="000000" w:themeColor="text1"/>
        </w:rPr>
        <w:t xml:space="preserve">- Berkshire Heart and Wind Therapy </w:t>
      </w:r>
    </w:p>
    <w:p w:rsidR="00136AE4" w:rsidRDefault="00D37EA7" w:rsidP="00D37EA7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136AE4">
        <w:rPr>
          <w:rFonts w:ascii="Times New Roman" w:eastAsia="Times New Roman" w:hAnsi="Times New Roman" w:cs="Times New Roman"/>
          <w:color w:val="000000" w:themeColor="text1"/>
        </w:rPr>
        <w:t xml:space="preserve">Ryan Brooking- Paint </w:t>
      </w:r>
      <w:proofErr w:type="spellStart"/>
      <w:r w:rsidR="00136AE4">
        <w:rPr>
          <w:rFonts w:ascii="Times New Roman" w:eastAsia="Times New Roman" w:hAnsi="Times New Roman" w:cs="Times New Roman"/>
          <w:color w:val="000000" w:themeColor="text1"/>
        </w:rPr>
        <w:t>Bussiness</w:t>
      </w:r>
      <w:bookmarkStart w:id="0" w:name="_GoBack"/>
      <w:bookmarkEnd w:id="0"/>
      <w:proofErr w:type="spellEnd"/>
    </w:p>
    <w:p w:rsidR="00D37EA7" w:rsidRPr="009904BB" w:rsidRDefault="00D37EA7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Communications and Reports from Department Heads, Boards, and Chairs</w:t>
      </w:r>
    </w:p>
    <w:p w:rsidR="00D37EA7" w:rsidRPr="00D37EA7" w:rsidRDefault="00D37EA7" w:rsidP="00D37EA7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Town Administrator-updates</w:t>
      </w:r>
    </w:p>
    <w:p w:rsidR="00FE3A23" w:rsidRPr="009904BB" w:rsidRDefault="00FE3A23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Public Comment</w:t>
      </w:r>
    </w:p>
    <w:p w:rsidR="00FE3A23" w:rsidRPr="009904BB" w:rsidRDefault="00FE3A23" w:rsidP="00D37EA7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Any new business not reasonably anticipated before posting the agenda</w:t>
      </w:r>
    </w:p>
    <w:p w:rsidR="00D37EA7" w:rsidRPr="00D37EA7" w:rsidRDefault="00FE3A23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Next meeting- The next </w:t>
      </w:r>
      <w:r w:rsidR="00136AE4">
        <w:rPr>
          <w:rFonts w:ascii="Times New Roman" w:eastAsia="Times New Roman" w:hAnsi="Times New Roman" w:cs="Times New Roman"/>
          <w:color w:val="000000" w:themeColor="text1"/>
        </w:rPr>
        <w:t>meeting will be held on April 10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>, 2024, at 6:30 pm, in the Community Room</w:t>
      </w:r>
    </w:p>
    <w:p w:rsidR="00D37EA7" w:rsidRPr="00D37EA7" w:rsidRDefault="00D37EA7" w:rsidP="00D37EA7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D37EA7">
        <w:rPr>
          <w:rFonts w:ascii="Times New Roman" w:hAnsi="Times New Roman" w:cs="Times New Roman"/>
        </w:rPr>
        <w:t xml:space="preserve">Open Meeting Adjournment to go into Executive Session for Exemption 2: To conduct strategy sessions in preparation for negotiations with nonunion personnel or to conduct collective bargaining sessions or contract negotiations with nonunion personnel. </w:t>
      </w:r>
    </w:p>
    <w:p w:rsidR="00FE3A23" w:rsidRPr="00D37EA7" w:rsidRDefault="00D37EA7" w:rsidP="00D37EA7">
      <w:pPr>
        <w:pStyle w:val="ListParagraph"/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D37EA7">
        <w:rPr>
          <w:rFonts w:ascii="Times New Roman" w:hAnsi="Times New Roman" w:cs="Times New Roman"/>
          <w:b/>
        </w:rPr>
        <w:t>Motion:</w:t>
      </w:r>
      <w:r w:rsidRPr="00D37EA7">
        <w:rPr>
          <w:rFonts w:ascii="Times New Roman" w:hAnsi="Times New Roman" w:cs="Times New Roman"/>
        </w:rPr>
        <w:t xml:space="preserve"> Move into executive session to conduct a strategy session in preparation for negotiations with nonunion personnel and not reconvene in open session.</w:t>
      </w:r>
    </w:p>
    <w:p w:rsidR="00613A2E" w:rsidRPr="00D37EA7" w:rsidRDefault="00613A2E">
      <w:pPr>
        <w:rPr>
          <w:rFonts w:ascii="Times New Roman" w:hAnsi="Times New Roman" w:cs="Times New Roman"/>
        </w:rPr>
      </w:pPr>
    </w:p>
    <w:sectPr w:rsidR="00613A2E" w:rsidRPr="00D37E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F3B74"/>
    <w:multiLevelType w:val="multilevel"/>
    <w:tmpl w:val="33D86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MTU1MjQwMjMwMzdV0lEKTi0uzszPAykwrgUAt2kJ2ywAAAA="/>
  </w:docVars>
  <w:rsids>
    <w:rsidRoot w:val="00FE3A23"/>
    <w:rsid w:val="00136AE4"/>
    <w:rsid w:val="00613A2E"/>
    <w:rsid w:val="00D37EA7"/>
    <w:rsid w:val="00FE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979CC"/>
  <w15:chartTrackingRefBased/>
  <w15:docId w15:val="{2CD8FB5E-D6D4-4CBC-BF50-46075B19E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3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A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7E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E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73</Words>
  <Characters>978</Characters>
  <Application>Microsoft Office Word</Application>
  <DocSecurity>0</DocSecurity>
  <Lines>2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Select Board Assistant</cp:lastModifiedBy>
  <cp:revision>3</cp:revision>
  <cp:lastPrinted>2024-03-25T18:18:00Z</cp:lastPrinted>
  <dcterms:created xsi:type="dcterms:W3CDTF">2024-03-25T13:05:00Z</dcterms:created>
  <dcterms:modified xsi:type="dcterms:W3CDTF">2024-03-25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c869c0-50fc-40ff-9766-5ef77f6d2754</vt:lpwstr>
  </property>
</Properties>
</file>